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3.</w:t>
      </w:r>
      <w:r>
        <w:t xml:space="preserve"> </w:t>
      </w:r>
      <w:r>
        <w:t xml:space="preserve">มารยาทในการใช้ห้องเรียนร่วมกับผู้อื่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มีคำถามมาถามนักเดี๋ยวเวลาจะตอบเราต้องทำอย่างไรคะ เราต้องยกมือขึ้นตอบค่ะ ใครจะตอบเอ่ย ตาลว่าอย่างไรลูก หนูละคะ นิ้วกลาง แล้วคนสุดท้ายตอบนิ้วอะไรดีคะ</w:t>
      </w:r>
    </w:p>
    <w:p>
      <w:pPr>
        <w:pStyle w:val="BodyText"/>
      </w:pPr>
      <w:r>
        <w:t xml:space="preserve">(นักเรียน) นิ้วโป้งค่ะ แล้วนิ้วไหนมีความสำคัญที่สุด ทำไมถึงตอบนิ้วโป้งคะ</w:t>
      </w:r>
    </w:p>
    <w:p>
      <w:pPr>
        <w:pStyle w:val="BodyText"/>
      </w:pPr>
      <w:r>
        <w:t xml:space="preserve">(นักศึกษา) นิ้วโป้งคือนิ้วผู้นำค่ะ แล้วก็เป็นที่ 1 ขาดไม่ได้ค่ะ เพื่อนบอกไว้ ต่อไปนิ้วก้อยใครตอบคะ</w:t>
      </w:r>
    </w:p>
    <w:p>
      <w:pPr>
        <w:pStyle w:val="BodyText"/>
      </w:pPr>
      <w:r>
        <w:t xml:space="preserve">(นักเรียน) หนํูค่ะ</w:t>
      </w:r>
    </w:p>
    <w:p>
      <w:pPr>
        <w:pStyle w:val="BodyText"/>
      </w:pPr>
      <w:r>
        <w:t xml:space="preserve">(คุณครูสุนทรี) เพราะอะไรคะลูก</w:t>
      </w:r>
    </w:p>
    <w:p>
      <w:pPr>
        <w:pStyle w:val="BodyText"/>
      </w:pPr>
      <w:r>
        <w:t xml:space="preserve">(นักเรียน) เอาไว้ดีกับเพื่อนเป็นคำตอบที่น่ารักมากค่ะ ปรบมือให้เพื่อนหน่อย</w:t>
      </w:r>
    </w:p>
    <w:p>
      <w:pPr>
        <w:pStyle w:val="BodyText"/>
      </w:pPr>
      <w:r>
        <w:t xml:space="preserve">[เสียงปรบมือ] เอ๊ะ แล้วนิ้วอะไรสำคัญที่สุด ครูยังไม่เฉลยดีกว่านะคะ เวลาหมดพอดีเลยค่ะ คุณครูขออนุญาตไปสอนเพื่อน ๆ ห้องอื่นก่อนนะคะ อย่าลืมนะคะ เดี่ยวคุณครูจะมาเฉลยอาทิตย์นะคะ แล้วเตรียมวิชาต่อไปขึ้นมาเรียนเลยค่ะขอบคุณค่ะ คุณครู อะไรของเธอ ไปพูดข้างนอก ๆ ถ้าเจอไม่ทำเราจะบอกคุณครู ใช่ เขาคือใคร เราเล่นกันก่อน เล่นกันก่อน</w:t>
      </w:r>
    </w:p>
    <w:p>
      <w:pPr>
        <w:pStyle w:val="BodyText"/>
      </w:pPr>
      <w:r>
        <w:t xml:space="preserve">(คุณครูสุนทรี) จากเหตุการณ์เมื่อสักครู่นี้ สมควรปฏิบัติไหมคะ เวลาที่คุณครูออกจากห้องเรียนแล้ว เด็ก ๆ ทำไมกันคะ เล่นกัน เป็นเหตุการณ์ที่ไม่ควรปฏิบัติเลยนะคะ</w:t>
      </w:r>
    </w:p>
    <w:p>
      <w:pPr>
        <w:pStyle w:val="BodyText"/>
      </w:pPr>
      <w:r>
        <w:t xml:space="preserve">(คุณครูสุนทรี) สวัสดีค่ะ ครูฝ้าย ครูนก สวัสดีค่ะครูฝ้ายรอนานไหมคะ เพิ่งออกจากห้องเด็ก ๆ มาค่ะ</w:t>
      </w:r>
    </w:p>
    <w:p>
      <w:pPr>
        <w:pStyle w:val="BodyText"/>
      </w:pPr>
      <w:r>
        <w:t xml:space="preserve">(คุณครูณัฐทิยา) สวัสดีค่ะ</w:t>
      </w:r>
    </w:p>
    <w:p>
      <w:pPr>
        <w:pStyle w:val="BodyText"/>
      </w:pPr>
      <w:r>
        <w:t xml:space="preserve">(คุณครูสุนทรี) สวัสดีค่ะ คุณครูปลายทางและนักเรียนปลายทางวันนี้พบกับวิชาการงานอาชีพ พบกับคุณครูสุนทรี สานุภาพหรือครูนก</w:t>
      </w:r>
    </w:p>
    <w:p>
      <w:pPr>
        <w:pStyle w:val="BodyText"/>
      </w:pPr>
      <w:r>
        <w:t xml:space="preserve">(คุณครูณัฐทิยา) และพบกับครูณัฐทิยา หรือที่เด็ก ๆ เรียกว่า</w:t>
      </w:r>
      <w:r>
        <w:t xml:space="preserve"> </w:t>
      </w:r>
      <w:r>
        <w:t xml:space="preserve">“</w:t>
      </w:r>
      <w:r>
        <w:t xml:space="preserve">คุณครูฝ้าย</w:t>
      </w:r>
      <w:r>
        <w:t xml:space="preserve">”</w:t>
      </w:r>
      <w:r>
        <w:t xml:space="preserve"> </w:t>
      </w:r>
      <w:r>
        <w:t xml:space="preserve">นะคะรู้ไหมคะ เราจะมาเรียนรู้กันในเรื่องอะไรกัน เมื่อสักครู่นี้เด็ก ๆ ได้เห็นบทบาทสมมติแล้วใช่ไหมคะ คงทายถูกแล้วนะคะ ว่าเราจะเรียนเรื่องอะไรกันมารยาทในการใช้ห้องเรียนร่วมกับผู้อื่นค่ะ จุดประสงค์การเรียนรู้ในวันนี้นะคะ เรามีด้วยกัน 3 ข้อนะคะ มาดูของข้อที่ 1 เลยนะคะ ข้อที่ 1 อธิบายมารยาทร่วมกับผู้อื่นได้ สำหรับข้อที่ 2 นะคะ ฝึกมารยาทในการใช้ห้องเรียนได้อย่างถูกต้อง และข้อสุดท้ายข้อที่ 3 ค่ะ เห็นคุณค่าการมีมารยาททางสังคม ในวันนี้ค่ะ</w:t>
      </w:r>
    </w:p>
    <w:p>
      <w:pPr>
        <w:pStyle w:val="BodyText"/>
      </w:pPr>
      <w:r>
        <w:t xml:space="preserve">(คุณครูสุนทรี) ค่ะ จุดประสงค์นี้นะคะ แล้วก็เหป็นเรื่องใกล้ตัวของเรานั่นเองค่ะ คุณครูมีคำถามค่ะ อยากให้เด็ก ๆ นั้นย้อนคิดดูนะคะ ว่านักเรียนไม่ชอบให้เพื่อนปฏิบัติตนอย่างไรในห้องเรียน นักเรียนนะคะ ไม่ชอบให้เพื่อนปฏิบัติตนอย่างไรในห้องเรียน ครูให้เวลาไว้สักครู่หนึ่งค่ะ</w:t>
      </w:r>
    </w:p>
    <w:p>
      <w:pPr>
        <w:pStyle w:val="BodyText"/>
      </w:pPr>
      <w:r>
        <w:t xml:space="preserve">(คุณครูสุนทรี) เป็นอย่างไรกันบ้างคะ เด็ก ๆ มีหลากหลายมากเลยค่ะ ครูฝ้ายคะ พอจะได้สัก 2 คำตอบไหมคะ</w:t>
      </w:r>
    </w:p>
    <w:p>
      <w:pPr>
        <w:pStyle w:val="BodyText"/>
      </w:pPr>
      <w:r>
        <w:t xml:space="preserve">(คุณครูณัฐทิยา) พอจะได้ค่ะ สัก 2 คำตอบ ถ้าเป็นคำตอบของคุณครูถ้าย้อนไปเมื่อวัยเด็กนะคะ ตอนที่คุณครูเป็นนักเรียนนะคะ แน่นอนเลยวว่าสิ่งที่ไม่ชอบให้เพื่อนทำก็จะเป็น 1. เลยค่ะ เวลาที่นั่งเรียนค่ะ เพื่อนคุยเสียงดังมากเลยค่ะ ทำลายสมาธิแล้วในส่วนข้อที่ 2 นะคะ เวลาส่งงานคุณครูนะคะ เพื่อนนี่วิ่งมาแซงคิวในขณะที่ส่งงานนะคะ แล้วนี่ก็คือ 2 ข้อที่ย้อนไปวัยเด็กของครูฝ้ายค่ะ</w:t>
      </w:r>
    </w:p>
    <w:p>
      <w:pPr>
        <w:pStyle w:val="BodyText"/>
      </w:pPr>
      <w:r>
        <w:t xml:space="preserve">(คุณครูสุนทรี) สำหรับเด็ก ๆ มีเหมือนของครูฝ้ายไหมคะ อาจจะแตกต่างหรือไม่เหมือนกันเลยก็ได้นะคะ เพราะตรงนี้มันเป็นความคิดของเรานั่นเองค่ะ คุณครูขอทบทวนในเรื่องของมารยาท คุณครูขอทบทวนในเรื่องของมารยาทสักนิดหนึ่งค่ะ ที่ควรประพฤติหรือควรละเว้นในส่วนที่เกีย่วข้องหรือเกี่ยวกับผู้อื่นนะคะ รวมทั้งชุมชน หรือคนหมู่มากนั่นเองนะคะ หัวข้อของเราคือ มารยาทในการใช้ห้องเรียนกับผู้อื่นสิ่งที่เราควรจะมี หรือควรปฏิบัติหรือควรที่จะละเว้น มีอะไรกันบ้าง เยอะแยะมากมายเลยใช่ไหมคะ แต่ก่อนอื่นแล้ว เราลองมาดูความหมายของห้องเรียนก่อนค่ะ</w:t>
      </w:r>
    </w:p>
    <w:p>
      <w:pPr>
        <w:pStyle w:val="BodyText"/>
      </w:pPr>
      <w:r>
        <w:t xml:space="preserve">(คุณครูณัฐทิยา) สำหรับห้องเรียนนะคะ ห้องเรียนนี่หมายถึงห้องเรียนเป็นสถานที่ให้ความรู้และทำกิจกรรมของนักเรียนและครู การอยู่ร่วมกันในห้องเรียนดังนี้นะคะ เดี๋ยวไปดูกันเลยค่ะ สำหรับข้อที่ 1 นะคะ ก็คือเข้าเรียนให้ตรงเวลา เพราะว่าอะไรเราถึงต้องเข้าเรียนให้ตรงเวลารู้ไหมคะ ใครตอบได้บ้าง เพราะว่าถ้าเกิดนักเรียนนั้นเข้ามาช้า คุณครูกำลังสอนอยู่ แล้วเกิดมีนักเรียนเข้ามาในตอนนี้เป็นอย่างไรคะ 1. เลย ทำลายสมาธิของเพื่อน ๆ แล้วก็ขัดจังหวะที่คุณครูสอนอยู่ และที่สำคัญนักเรียนที่เข้ามาช้าอาจจะทำไมคะลูก เรียนไม่เข้าใจเนื้อหาที่เพื่อน ๆ เรียนไว้ก่อนแล้วนะคะ อันนี้ต้องมาให้ตรงเวลานะคะเด็ก ๆ สำหรับข้อที่ 2 ค่ะ</w:t>
      </w:r>
    </w:p>
    <w:p>
      <w:pPr>
        <w:pStyle w:val="BodyText"/>
      </w:pPr>
      <w:r>
        <w:t xml:space="preserve">(คุณครูณัฐทิยา) สำหรับข้อที่ 2 นะคะ เมื่อต้องการถามครูควรที่จะยกมือขึ้นนะคะ ก่อนที่เรา แล้วก็ไม่ควรพูดแทรกขณะที่ครูกำลังสอนด้วยนะคะ</w:t>
      </w:r>
    </w:p>
    <w:p>
      <w:pPr>
        <w:pStyle w:val="BodyText"/>
      </w:pPr>
      <w:r>
        <w:t xml:space="preserve">(คุณครูสุนทรี) ใช่ค่ะ การยกมือขึ้นตรงนี้นะคะ เป็นการแสดงมารยาทว่าใครจะพูดก่อนหรือพูดหลังนั่นเองนะคะ จากบทบาทสมมติเมื่อสักครู่นี้ เห็นไหมคะ ถ้าเกิดนักเรียนแย่งกันตอบแล้ว เราจะฟังคำตอบรู้เรื่องไหมคะ เราก็จะฟังคำตอบไม่รู้เรื่อง เพื่อนนั้นได้พูดคำตอบอะไรไปแล้วบ้าง ฉะนั้น อย่าลืมนะคะ เวลาจะตอบต้องยกมือขึ้นตอบนะคะ</w:t>
      </w:r>
    </w:p>
    <w:p>
      <w:pPr>
        <w:pStyle w:val="BodyText"/>
      </w:pPr>
      <w:r>
        <w:t xml:space="preserve">(คุณครูณัฐทิยา) สำหรับต่อไปนะคะ ในข้อที่ 3 ไม่รบกวนสมาธิของครูและเพื่อนขณะเรียน ไม่เล่นหรือหยอกล้อกันขณะที่เวลาที่กำลังเรียนอยู่นะคะ เพราะว่าจะเป็นการกวนสมาธิของเพื่อน</w:t>
      </w:r>
    </w:p>
    <w:p>
      <w:pPr>
        <w:pStyle w:val="BodyText"/>
      </w:pPr>
      <w:r>
        <w:t xml:space="preserve">(คุณครูสุนทรี) ใช่ค่ะ อันนี้ก็เป็นคำตอบที่คุณครูฝ้ายรู้สึกในวัยเด็กนั่นเองค่ะ เพราะถ้าเกิดมีนักเรียนเล่นบนห้องเด็ก ๆ จะไม่มีสมาธิในการเรียนหนังสือนั่นเองนะคะ อันนี้เด็ก ๆ ปฏิบัติอยู่หรือเปล่าคะ เลยใช่ไหมคะ ดีมาก ๆ เลยค่ะ สำหรับข้อที่ 4 นะคะ ไม่รับประทานอาหารและเครื่องดื่มในห้องเรียน เพราะว่าอะไรรู้ไหมคะ เพราะเนื่องจากนักเรียนนำอาหารมาแล้วมันอาจจะส่งกลิ่น รบกวนเพื่อนคนอื่น ๆแล้วเศษอาหารหล่น ห้องเราก็จะสกปรก ถูกไหมคะ ยิ่งถ้าเครื่องดื่มหกอีก เป็นอย่างไรคะ ห้องเรียนเราก็ยังยิ่งเลอะเทอะไปมากกว่าเดิม แล้วก็อาจจะมีมดขึ้นก็ได้นะคะ อันนี้ไม่ควรจะนำเข้ามาเลย แล้วที่สำคัญอีกอย่างยิ่งเลย คือมันเป็นการไม่รู้จักกาลเทศะถ้าเกิดคุณครูกำลังสอนอยู่ แล้วนักเรียนแอบทานขนม แอบดื่มน้ำนะคะ ตรงนี้เป็นการไม่ให้เกียรติกับครูผู้สอนด้วยนะคะ</w:t>
      </w:r>
    </w:p>
    <w:p>
      <w:pPr>
        <w:pStyle w:val="BodyText"/>
      </w:pPr>
      <w:r>
        <w:t xml:space="preserve">(คุณครูณัฐทิยา) สำหรับในส่วนของข้อที่ 5 นะคะ ไม่ทำงานของวิชาอื่นขณะที่เรากำลังเรียนอีกวิชาหนึ่งนะคะ ยกตัวอย่างเช่น เวลาที่เราเรียนวิชาการงานอาชีพใช่ไหมคะ แล้วนักเรียนแอบเอาวิชาอื่น ๆ ขึ้นมานะคะ แบบนี้จะไม่เหมาะสมอย่างยิ่งค่ะ</w:t>
      </w:r>
    </w:p>
    <w:p>
      <w:pPr>
        <w:pStyle w:val="BodyText"/>
      </w:pPr>
      <w:r>
        <w:t xml:space="preserve">(คุณครูสุนทรี) ใช่ค่ะ เพราะ 1. อาจจะทำให้เรียนวิชาการงานอาชีพไม่ทัน แล้ววิชาอื่นที่เรายังทำอยู่อีก มันก้เหมือนเราไม่มีวินัย ไม่มีความรับผิดชอบต่อตนเอง ที่สำคัญสุดท้ายแล้ว 2 วิชานี้อาจจะเรียนไม่รู้เรื่องเลยก็ได้ค่ะ</w:t>
      </w:r>
    </w:p>
    <w:p>
      <w:pPr>
        <w:pStyle w:val="BodyText"/>
      </w:pPr>
      <w:r>
        <w:t xml:space="preserve">(คุณครูณัฐทิยา) ใช่ค่ะ สำหรับข้อที่ 6 ค่ะ ไม่ขีดเขียนโต๊ะ ผนังห้อง ประตู หน้าต่าง พิ้นห้องเรียน เพราะว่าอะไรคะ เพราะว่าห้องเรียนนั้นเป็นสมบัติของสาธารณะค่ะ เราควรที่จะทำความสะอาด ช่วยกันบำรุงมากกว่าทำลายนะคะ เด็ก ๆ</w:t>
      </w:r>
    </w:p>
    <w:p>
      <w:pPr>
        <w:pStyle w:val="BodyText"/>
      </w:pPr>
      <w:r>
        <w:t xml:space="preserve">(คุณครูณัฐทิยา) สำหรับในส่วนข้อต่อไปนะคะ เป็นข้อที่ 7 ค่ะ ไม่ควรที่จะลากโต๊ะ หรือเก้าอี้นะคะ ให้ส่งเสียงดัง ถ้าต้องการเคลื่อนย้ายนะคะ ก็ควรที่จะยก แล้วก็วางเบา ๆ แบบนี้ค่ะ เพราะจะทำให้พื้นนะคะ พื้นที่เป็นพื้นปูนหรือพื้นต่าง ๆ นะคะ ไม่เป็นรอยด้วย อีกอย่างหนึ่งคือไม่ส่งเสียงดังด้วยค่ะ</w:t>
      </w:r>
    </w:p>
    <w:p>
      <w:pPr>
        <w:pStyle w:val="BodyText"/>
      </w:pPr>
      <w:r>
        <w:t xml:space="preserve">(คุณครูสุนทรี) ใช่ค่ะ เพราะถ้าเกิดเราลากนี่พื้นห้องก็จะเสียด้วย แล้วก็จะส่งเสียงดังรบกวนสมาธิเพื่อนสำหรับข้อที่ 8 ค่ะ มีน้ำใจต่อเพื่อนในห้องเรียน เช่น ช่วยกันทำงานกลุ่มด้วยความเต็มใจ ปกติแล้ว เราก็จะมีการทำงานเดี่ยวและทำงานกลุ่มใช่ไหมคะ ซึ่งถ้าอย่างไรแล้วเราได้รับผิดชอบการทำงานกลุ่มอย่างที่คุณครูได้ยกตัวอย่างไปเมื่อสักครู่ เรื่องนิ้ว นิ้วทั้ง 5 จริง ๆ แล้วก็มีความสำคัญเท่ากัน ถ้าเรามีนิ้วเดียว นิ้วก้อย นิ้วชี้ นิ้วโป้ง เราจะทำอะไรได้บ้างคะ ก็ทำได้แค่ชี้ โป้ง ก้อย คืนดี ถูกไหมคะ แต่ถ้าเรามี 2 นิ้ว ถ้าในเรื่องของการทำงาน ก็คือแค่คีบหรือหนีบอะไรได้ใช่ไหมคะ หรือนิ้วชี้กับนิ้วโป้ง ก็หยิบ แต่ก็ยังไม่ถนัด แต่ถ้าเกิดเรามี 5 นิ้ว ก็คือการช่วยกันทำงาน ไม่ว่าจะเป็นหยิบจับอะไรก็ตาม อย่างนี้ก็เหมือนกับการที่ช่วยเหลือเพื่อนทำงานค่ะ แต่ถ้าเกิดว่ามีเพื่อนคนหนึ่งคนใดไม่ทำงาน เราจะมีวิธีการใดดีคะ เด็ก ๆ ช่วยกันคิดได้ไหมคะ ถ้าเกิดว่ามีงานกลุ่มแล้วถ้าเกิดเพื่อนคนหนึ่งคนใดไม่ทำงาน เราจะมีวิธีการอย่างไรดี อันนี้ฝากให้คิดด้วยนะคะ ข้อที่ 9 ค่ะ เมื่อต้องการออกนอกห้องเรียนขณะที่ครูกำลังสอนนะคะ ต้องก่อนทุกครั้งนะคะ อาจจะเป็นนักเรียนอาจจะลุกเพื่อไปห้องน้ำนะคะ หรือไปหยิบของนะคะ ที่วางไว้ที่อื่น หรือไปห้องสมุดก็ต้องขออนุญาตนะคะ</w:t>
      </w:r>
    </w:p>
    <w:p>
      <w:pPr>
        <w:pStyle w:val="BodyText"/>
      </w:pPr>
      <w:r>
        <w:t xml:space="preserve">(คุณครูสุนทรี) ใช่ค่ะ ถ้าเกิดนักเรียนมีความจำเป็นจะต้องออกจากห้อง อย่าลืมนะคะ ต้องขออนุญาตคุณครูที่อยู่ที่ห้องด้วยไม่ว่าจะไปห้องน้ำ หรือไปปัสสาวะอย่างนี้นะคะ ก็คือควรที่จะบอกกล่าวคุณครูไว้ สำหรับข้อสุดท้ายค่ะ ก็คือเชื่อฟังคำอบรมสั่งสอนของคุณครูนั่นเอง ซึ่งถ้าเกิดนักเรียนนั้นตั้งใจเรียนด้วย และตั้งใจฟังคุณครูถือว่าเป็นการมีมารยาทอย่างหนึ่งด้วยนะคะ นั้นประสบผลสำเร็จในการเรียนด้วยค่ะ ยกตัวอย่างให้นะคะ วันนี้มีอยู่ 10 ข้อ จริง ๆ แล้วในชีวิตของเรานั้นมีมากกว่า 10 ข้อ มีเยอะจากประสบการณ์ที่เด็ก ๆ เคยได้พบ เด็ก ๆ พอบอกเพื่อนได้ไหมคะ แต่เก็บไว้ก่อนก็ได้ค่ะ เดี๋ยวเรามีช่วงที่ให้เด็ก ๆ ได้บอกเพื่อนนะคะ ช่วงนี้ค่ะ เด็กดีมีมารยาท เด็ก ๆ ชวนกันคิดนิดหนึ่งค่ะ ว่านักเรียนมีวิธีการอย่างไรให้ห้องเรียนของเรานั้นน่าอยู่ นักเรียนจะมีวิธีการอย่างไรคะ ให้ห้องเรียนของเราน่าอยู่ค่ะ คุณครูให้เวลาสักครู่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) เด็ก ๆ ว่าอย่างไรคะครูฝ้าย</w:t>
      </w:r>
    </w:p>
    <w:p>
      <w:pPr>
        <w:pStyle w:val="BodyText"/>
      </w:pPr>
      <w:r>
        <w:t xml:space="preserve">(คุณครูณัฐทิยา) เด็ก ๆ ตอบกันมาเยอะแยะกันมากเลยค่ะ ครูนก ตอบหลากหลายมากเลยค่ะ มีมากกว่า 10 เมื่อสักครู่ด้วยนะคะ</w:t>
      </w:r>
    </w:p>
    <w:p>
      <w:pPr>
        <w:pStyle w:val="BodyText"/>
      </w:pPr>
      <w:r>
        <w:t xml:space="preserve">(คุณครูสุนทรี) ค่ะ วิธีการที่เด็ก ๆ ใช้ นักเรียนใช้อย่างไรบ้าง ถ้าเกิดยังอยู่ในห้องเรียนนักเรียนใช้วิธีการไหนกันบ้างคะ มีกฎระเบียบของห้องอย่างที่บอกใช่ไหมคะ ส่วนใหญ่คุณครูจะเห็นที่บอร์ดว่าไม่รับประทานอาหารในห้อง ไม่นำเครื่องดื่มเข้ามาในห้อง ยิ่งถ้าเกิดในช่วงนี้จะต้องมีอะไรคะ ให้ทุกคนสวมหน้ากากอนามัยนั่นเอง นี่คือกฎระเบียบของห้องเรียนของพวกเรา ตอนนี้ค่ะ มาถึงในช่วงนี้แล้ว บทบาทของคุณครูปลายทางนะคะ ค่ะ แล้วก็ให้คำปรึกษาในการแสดงบทบาทสมมตินะคะ เรื่องมารยาทในการใช้ห้องเรียนร่วมกับผู้อื่น ตรงการแสดงบทบาทสมมติตรงนี้นะคะ คิดให้หลากหลาย อาจจะเกิดจาก 10 ข้อที่คุณครูมี ที่คุณครูมีไม่ซ้ำด้วย ไม่ซ้ำใน 10 ข้อที่ยกตัวอย่างให้ อยากให้คุณครูนั้นช่วยให้คะแนนเสริม ถือว่านักเรียนนั้นมีความคิดสร้างสรรค์นั่นเองนะคะ แลเวหลังจากนั้น ให้นักเรียนทำใบงานด้วยนะคะ ใบงานที่ 10 ซึ่งถ้าเกิดว่านักเรียนทำไม่ทันในคาบนี้ เด็ก ๆ สามารถที่จะไปทำต่อเป็นการบ้านได้นะคะ วันนี้เรามีตั้งแต่งานกลุ่มและงานเดี่ยวด้วยนะคะ เด็ก ๆ ก็เช่นกันนะคะ แบ่งกลุ่มตามความเหมาะสมแล้วก็แสดงบทบาทสมมติ แล้วอย่าลืมใบงานด้วยนะคะ รูปร่างหน้าตาเป็นแบบนี้ค่ะใบงาน ก็คือให้นักเรียนวาดภาพเหตุการณ์ เหตุการณ์ที่นักเรียนอาจจะแสดงบทบาทสมมติก็ได้นะคะ เหตุการณ์ที่นักเรียนแสดงบทบาทสมมติในห้องเรียนเลยนะคะ หลังจากที่นักเรียนวาดภาพเสร็จแล้ว ให้นักเรียนนั้นตอบคำถามค่ะ ว่าสถานที่ที่นักเรียนวาดเป็นที่ไหน บุคคลในภาพมีใครบ้าง พฤติกรรมที่ควรปฏิบัติกับบุคคลในภาพมีอะไรบ้างนะคะ และข้อสุดท้ายค่ะ ถ้าเกิดไม่ปฏิบัติจะส่งผลอย่างไรในห้องเรียนของเรานะคะ ตรงนี้ก็คือเป็นคำถามที่ต่อเนื่องกันมานะคะ ช่วงนี้ค่ะ คุณครูอยากเห็นดาราตัวน้อยแล้วค่ะ ว่าจะแสดงบทบาทสมมติแบบไหนกันบ้างไปฝึกปฏิบัติก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ด็ก ๆ นะคะ คุณครูได้เห็นฝือมือการแสดงเด็ก ๆ แล้วรู้สึกตื่นเต้นมากเลยค่ะ แล้วก็อยากจะฝากถึงเด็ก ๆ ด้วยนะคะ ใครที่ทำพฤติกรรมไม่เหมาะสมนะคะ นั่นคือการแสดงใช่ไหมคะ ส่วนใครที่ปฏิบัติตนเป็นเด็กดีนะคะ คุณครูก็ต้องขอชื่นชมด้วยนะคะ สรุปแล้วเด็ก ๆ มีความสามารถมากเลยค่ะ ทีนี้นะคะ เรามาดูกันที่ใบงานกันบ้างนะคะ ว่าเป็นอย่างไรกันบ้าง สำหรับใบงานนะคะ อันนี้เพื่อนของเราวาดมา นักเรียนสังเกตเห็นไหมคะ อันนี้คือที่ไหนลูก ห้องเรียนนั่นเอง ตรงนี้ 2 คนนี้ค่ะ นั่งทานขนมกัน ทานขนมกันสนุกสนานเลยขณะที่คุณครูหันหลังอยู่นั่นเองนะคะ มาดูคำตอบของเขากันนะคะ ข้อ 1 นะคะ สถานที่ในภาพนี้ คือ ห้องเรียนนะคะ บุคคลในภาพมีใครบ้าง ก็มีคุณครู มีนักเรียนค่ะ พฤติกรรมที่ควรปฏิบัติกับบุคคลในภาพมีอะไรบ้าง ที่จริงตรงนี้อาจจะเขียนได้มากกว่า 1 ข้อก็ได้นะคะ เขียน่วาตักเตือนเพื่อนนะคะ แล้วถ้าไม่ปฏิบัติจะส่งผลอย่างไร ห้องเรียนก็จะทำไมคะ มีเศษขนม และเพื่อนคนอื่น ๆ นี่ก็จะไม่มีสมาธิในการเรียนด้วยนะคะ มาถึงช่วงสุดท้ายของเรา นั่นก็คือสรุปบทเรียนในวันนี้ค่ะ นักเรียนพอจะสรุปบทเรียนในวันนี้ได้ไหมคะ เรื่อง มารยาทในการใช้ห้องเรียนร่วมกับผู้อื่น ได้ไหมคะ ลูก เดี๋ยวลองไปดูที่คุณครุสรุปไว้ให้ว่าตรงใจเด็ก ๆ ไหม ห้องเรียนนะคะ เป็นสถานที่ที่ให้ความรู้และทำกิจกรรมกับเพื่อนค่ะ เราจึงควรปฏิบัติตนอย่างีมมารยาทต่อกัน เพื่อการอยู่ร่วมกันอย่างมีความสุขนั่นเองนะคะ บทเรียนครั้งต่อไปค่ะ มารยาทในการใช้ห้องน้ำห้องส้วมนั่นเองนะคะ สิ่งที่ต้องเตรียมค่ะ ใบงานนะคะ เรื่องมารยาทในการใช้ห้องน้ำห้องส้วมค่ะ ซึ่งตรงนี้นะคะ</w:t>
      </w:r>
    </w:p>
    <w:p>
      <w:pPr>
        <w:pStyle w:val="BodyText"/>
      </w:pPr>
      <w:r>
        <w:t xml:space="preserve">(คุณครูณัฐทิยา) คุณครูสามารถดาวโหลดได้ที่ www.dltv.ac.th ค่ะ</w:t>
      </w:r>
    </w:p>
    <w:p>
      <w:pPr>
        <w:pStyle w:val="BodyText"/>
      </w:pPr>
      <w:r>
        <w:t xml:space="preserve">(คุณครูสุนทรี) วันนี้นะคะ ครูนกและครูฝ้ายต้องขอลาไปก่อนค่ะ พบกันใหม่อีกทีหนึ่งในสัปดาห์หน้าค่ะ 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2) 3. มารยาทในการใช้ห้องเรียนร่วมกับผู้อื่น</dc:title>
  <dc:creator/>
  <cp:keywords/>
  <dcterms:created xsi:type="dcterms:W3CDTF">2021-10-25T03:27:15Z</dcterms:created>
  <dcterms:modified xsi:type="dcterms:W3CDTF">2021-10-25T03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ตุลาคม 2564 เวลา 09.00 น.</vt:lpwstr>
  </property>
  <property fmtid="{D5CDD505-2E9C-101B-9397-08002B2CF9AE}" pid="3" name="subtitle">
    <vt:lpwstr/>
  </property>
</Properties>
</file>